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54E6" w14:textId="0B884FA3" w:rsidR="005946AA" w:rsidRDefault="00B734BC" w:rsidP="00B734BC">
      <w:pPr>
        <w:jc w:val="center"/>
        <w:rPr>
          <w:rFonts w:ascii="Arial" w:hAnsi="Arial" w:cs="Arial"/>
          <w:b/>
          <w:bCs/>
          <w:sz w:val="52"/>
          <w:szCs w:val="52"/>
        </w:rPr>
      </w:pPr>
      <w:r w:rsidRPr="00414EA1">
        <w:rPr>
          <w:rFonts w:ascii="Arial" w:hAnsi="Arial" w:cs="Arial"/>
          <w:b/>
          <w:bCs/>
          <w:sz w:val="52"/>
          <w:szCs w:val="52"/>
        </w:rPr>
        <w:t>Engineering Peer Tutoring Schedule</w:t>
      </w:r>
      <w:r w:rsidR="00F916F7">
        <w:rPr>
          <w:rFonts w:ascii="Arial" w:hAnsi="Arial" w:cs="Arial"/>
          <w:b/>
          <w:bCs/>
          <w:sz w:val="52"/>
          <w:szCs w:val="52"/>
        </w:rPr>
        <w:t xml:space="preserve"> (EA 304)</w:t>
      </w:r>
    </w:p>
    <w:tbl>
      <w:tblPr>
        <w:tblpPr w:leftFromText="180" w:rightFromText="180" w:vertAnchor="page" w:horzAnchor="margin" w:tblpXSpec="center" w:tblpY="1452"/>
        <w:tblW w:w="520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5"/>
        <w:gridCol w:w="2160"/>
        <w:gridCol w:w="2013"/>
        <w:gridCol w:w="1878"/>
        <w:gridCol w:w="1874"/>
        <w:gridCol w:w="1874"/>
        <w:gridCol w:w="2288"/>
      </w:tblGrid>
      <w:tr w:rsidR="002F1DFD" w:rsidRPr="00414EA1" w14:paraId="132131E4" w14:textId="77777777" w:rsidTr="00286AAA">
        <w:trPr>
          <w:trHeight w:val="1123"/>
        </w:trPr>
        <w:tc>
          <w:tcPr>
            <w:tcW w:w="963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2DE19" w14:textId="77777777" w:rsidR="00A96EEC" w:rsidRPr="003B242A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3CDF363B" w14:textId="77777777" w:rsidR="00A96EEC" w:rsidRPr="003B242A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3B242A">
              <w:rPr>
                <w:rFonts w:ascii="Arial" w:hAnsi="Arial" w:cs="Arial"/>
                <w:b/>
                <w:bCs/>
              </w:rPr>
              <w:t>Niresha</w:t>
            </w:r>
          </w:p>
          <w:p w14:paraId="5A304468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3B242A">
              <w:rPr>
                <w:rFonts w:ascii="Arial" w:hAnsi="Arial" w:cs="Arial"/>
                <w:b/>
                <w:bCs/>
              </w:rPr>
              <w:t>Wanigasekara</w:t>
            </w:r>
          </w:p>
          <w:p w14:paraId="08BD34DC" w14:textId="77777777" w:rsidR="00A96EEC" w:rsidRPr="00054FCF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054FCF">
              <w:rPr>
                <w:rFonts w:ascii="Arial" w:hAnsi="Arial" w:cs="Arial"/>
                <w:b/>
                <w:bCs/>
              </w:rPr>
              <w:t>BME</w:t>
            </w:r>
          </w:p>
        </w:tc>
        <w:tc>
          <w:tcPr>
            <w:tcW w:w="72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D7D31" w:themeFill="accent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17EB0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17860A92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lizabeth Lumsdaine</w:t>
            </w:r>
          </w:p>
          <w:p w14:paraId="0C503458" w14:textId="3E35B60B" w:rsidR="00A96EEC" w:rsidRPr="003B242A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009/1010</w:t>
            </w:r>
          </w:p>
        </w:tc>
        <w:tc>
          <w:tcPr>
            <w:tcW w:w="67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C000" w:themeFill="accent4"/>
          </w:tcPr>
          <w:p w14:paraId="7BF4DB5F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7B90CFAF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therine Baum</w:t>
            </w:r>
          </w:p>
          <w:p w14:paraId="7D7C564B" w14:textId="77777777" w:rsidR="00A96EEC" w:rsidRPr="00B853E5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CH</w:t>
            </w:r>
          </w:p>
        </w:tc>
        <w:tc>
          <w:tcPr>
            <w:tcW w:w="627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EAAAA" w:themeFill="background2" w:themeFillShade="BF"/>
          </w:tcPr>
          <w:p w14:paraId="0944CF1F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2FCA7EDA" w14:textId="19E91352" w:rsidR="00A96EEC" w:rsidRDefault="007F556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James </w:t>
            </w:r>
            <w:proofErr w:type="spellStart"/>
            <w:r>
              <w:rPr>
                <w:rFonts w:ascii="Arial" w:hAnsi="Arial" w:cs="Arial"/>
                <w:b/>
                <w:bCs/>
              </w:rPr>
              <w:t>Terburgh</w:t>
            </w:r>
            <w:proofErr w:type="spellEnd"/>
          </w:p>
          <w:p w14:paraId="34AD5221" w14:textId="4DE1ACEB" w:rsidR="00A96EEC" w:rsidRDefault="00450E2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IVIL</w:t>
            </w:r>
          </w:p>
        </w:tc>
        <w:tc>
          <w:tcPr>
            <w:tcW w:w="6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70AD47" w:themeFill="accent6"/>
          </w:tcPr>
          <w:p w14:paraId="260786D7" w14:textId="5D762098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09CCA8DF" w14:textId="5A1CCE6A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wen Cook</w:t>
            </w:r>
          </w:p>
          <w:p w14:paraId="0B77206C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</w:t>
            </w:r>
          </w:p>
        </w:tc>
        <w:tc>
          <w:tcPr>
            <w:tcW w:w="6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70AD47" w:themeFill="accent6"/>
          </w:tcPr>
          <w:p w14:paraId="7423858E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11C78CE1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ylan Haas</w:t>
            </w:r>
          </w:p>
          <w:p w14:paraId="2F74439E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</w:t>
            </w:r>
          </w:p>
        </w:tc>
        <w:tc>
          <w:tcPr>
            <w:tcW w:w="764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00"/>
          </w:tcPr>
          <w:p w14:paraId="1A52E0DD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7889374D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ared Hassman</w:t>
            </w:r>
          </w:p>
          <w:p w14:paraId="431B8DF1" w14:textId="77777777" w:rsidR="00A96EEC" w:rsidRDefault="00A96EEC" w:rsidP="00A96EEC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ECE</w:t>
            </w:r>
          </w:p>
        </w:tc>
      </w:tr>
      <w:tr w:rsidR="002F1DFD" w:rsidRPr="00414EA1" w14:paraId="000F67DA" w14:textId="77777777" w:rsidTr="002F1DFD">
        <w:trPr>
          <w:trHeight w:val="2448"/>
        </w:trPr>
        <w:tc>
          <w:tcPr>
            <w:tcW w:w="963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3BB69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07B9A535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780391AE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E931906">
              <w:rPr>
                <w:rFonts w:ascii="Arial" w:hAnsi="Arial" w:cs="Arial"/>
                <w:sz w:val="18"/>
                <w:szCs w:val="18"/>
              </w:rPr>
              <w:t>Mon: 1:</w:t>
            </w:r>
            <w:r>
              <w:rPr>
                <w:rFonts w:ascii="Arial" w:hAnsi="Arial" w:cs="Arial"/>
                <w:sz w:val="18"/>
                <w:szCs w:val="18"/>
              </w:rPr>
              <w:t>00</w:t>
            </w:r>
            <w:r w:rsidRPr="0E931906">
              <w:rPr>
                <w:rFonts w:ascii="Arial" w:hAnsi="Arial" w:cs="Arial"/>
                <w:sz w:val="18"/>
                <w:szCs w:val="18"/>
              </w:rPr>
              <w:t>p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E931906"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 xml:space="preserve"> 4:00</w:t>
            </w:r>
            <w:r w:rsidRPr="0E931906">
              <w:rPr>
                <w:rFonts w:ascii="Arial" w:hAnsi="Arial" w:cs="Arial"/>
                <w:sz w:val="18"/>
                <w:szCs w:val="18"/>
              </w:rPr>
              <w:t>p</w:t>
            </w:r>
          </w:p>
          <w:p w14:paraId="3BF8BF97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E931906">
              <w:rPr>
                <w:rFonts w:ascii="Arial" w:hAnsi="Arial" w:cs="Arial"/>
                <w:sz w:val="18"/>
                <w:szCs w:val="18"/>
              </w:rPr>
              <w:t xml:space="preserve">Tues: </w:t>
            </w:r>
            <w:r>
              <w:rPr>
                <w:rFonts w:ascii="Arial" w:hAnsi="Arial" w:cs="Arial"/>
                <w:sz w:val="18"/>
                <w:szCs w:val="18"/>
              </w:rPr>
              <w:t>11:30a – 2:</w:t>
            </w:r>
            <w:r w:rsidRPr="0E931906">
              <w:rPr>
                <w:rFonts w:ascii="Arial" w:hAnsi="Arial" w:cs="Arial"/>
                <w:sz w:val="18"/>
                <w:szCs w:val="18"/>
              </w:rPr>
              <w:t>30p</w:t>
            </w:r>
          </w:p>
          <w:p w14:paraId="50DAD59A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E931906">
              <w:rPr>
                <w:rFonts w:ascii="Arial" w:hAnsi="Arial" w:cs="Arial"/>
                <w:sz w:val="18"/>
                <w:szCs w:val="18"/>
              </w:rPr>
              <w:t>Wed: 1:</w:t>
            </w:r>
            <w:r>
              <w:rPr>
                <w:rFonts w:ascii="Arial" w:hAnsi="Arial" w:cs="Arial"/>
                <w:sz w:val="18"/>
                <w:szCs w:val="18"/>
              </w:rPr>
              <w:t>00p – 2:45p</w:t>
            </w:r>
          </w:p>
          <w:p w14:paraId="7641554D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10336812"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>
              <w:rPr>
                <w:rFonts w:ascii="Arial" w:hAnsi="Arial" w:cs="Arial"/>
                <w:sz w:val="18"/>
                <w:szCs w:val="18"/>
              </w:rPr>
              <w:t>11:30a – 2:30p</w:t>
            </w:r>
          </w:p>
          <w:p w14:paraId="43725B71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10:30a – 11:30a</w:t>
            </w:r>
          </w:p>
          <w:p w14:paraId="152ACA41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259DEF0A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E931906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36E81ACA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10336812">
              <w:rPr>
                <w:rFonts w:ascii="Arial" w:hAnsi="Arial" w:cs="Arial"/>
                <w:sz w:val="18"/>
                <w:szCs w:val="18"/>
              </w:rPr>
              <w:t>Fri: 1</w:t>
            </w:r>
            <w:r>
              <w:rPr>
                <w:rFonts w:ascii="Arial" w:hAnsi="Arial" w:cs="Arial"/>
                <w:sz w:val="18"/>
                <w:szCs w:val="18"/>
              </w:rPr>
              <w:t xml:space="preserve">2:30p </w:t>
            </w:r>
            <w:r w:rsidRPr="10336812">
              <w:rPr>
                <w:rFonts w:ascii="Arial" w:hAnsi="Arial" w:cs="Arial"/>
                <w:sz w:val="18"/>
                <w:szCs w:val="18"/>
              </w:rPr>
              <w:t>–</w:t>
            </w:r>
            <w:r>
              <w:rPr>
                <w:rFonts w:ascii="Arial" w:hAnsi="Arial" w:cs="Arial"/>
                <w:sz w:val="18"/>
                <w:szCs w:val="18"/>
              </w:rPr>
              <w:t xml:space="preserve"> 4:3</w:t>
            </w:r>
            <w:r w:rsidRPr="10336812">
              <w:rPr>
                <w:rFonts w:ascii="Arial" w:hAnsi="Arial" w:cs="Arial"/>
                <w:sz w:val="18"/>
                <w:szCs w:val="18"/>
              </w:rPr>
              <w:t>0p</w:t>
            </w:r>
          </w:p>
          <w:p w14:paraId="01588E27" w14:textId="77777777" w:rsidR="00A96EEC" w:rsidRPr="00276C83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E931906">
              <w:rPr>
                <w:rFonts w:ascii="Arial" w:hAnsi="Arial" w:cs="Arial"/>
                <w:sz w:val="18"/>
                <w:szCs w:val="18"/>
              </w:rPr>
              <w:t>Sat: 1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E931906">
              <w:rPr>
                <w:rFonts w:ascii="Arial" w:hAnsi="Arial" w:cs="Arial"/>
                <w:sz w:val="18"/>
                <w:szCs w:val="18"/>
              </w:rPr>
              <w:t>:00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E931906"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 xml:space="preserve"> 2</w:t>
            </w:r>
            <w:r w:rsidRPr="0E931906">
              <w:rPr>
                <w:rFonts w:ascii="Arial" w:hAnsi="Arial" w:cs="Arial"/>
                <w:sz w:val="18"/>
                <w:szCs w:val="18"/>
              </w:rPr>
              <w:t>:00p</w:t>
            </w:r>
          </w:p>
        </w:tc>
        <w:tc>
          <w:tcPr>
            <w:tcW w:w="72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22EAF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14D5B21D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651ECCDD" w14:textId="2302CB21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>3:40p – 5:10p</w:t>
            </w:r>
          </w:p>
          <w:p w14:paraId="69A61B51" w14:textId="2D0233E6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ues: </w:t>
            </w:r>
            <w:r>
              <w:rPr>
                <w:rFonts w:ascii="Arial" w:hAnsi="Arial" w:cs="Arial"/>
                <w:sz w:val="18"/>
                <w:szCs w:val="18"/>
              </w:rPr>
              <w:t>9:40a – 11:10a, 4:10p – 5:10p</w:t>
            </w:r>
          </w:p>
          <w:p w14:paraId="2472D4E2" w14:textId="12692BA5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3:40p – 5:10p</w:t>
            </w:r>
          </w:p>
          <w:p w14:paraId="645DAF80" w14:textId="39E5E714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>
              <w:rPr>
                <w:rFonts w:ascii="Arial" w:hAnsi="Arial" w:cs="Arial"/>
                <w:sz w:val="18"/>
                <w:szCs w:val="18"/>
              </w:rPr>
              <w:t>9:40a – 11:10a, 4:10p – 5:10p</w:t>
            </w:r>
          </w:p>
          <w:p w14:paraId="7922B3B0" w14:textId="767A615B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1:00p – 4:00p</w:t>
            </w:r>
          </w:p>
          <w:p w14:paraId="3EC5C08B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4354603F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2E32EEC3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t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9:00a-1:00p</w:t>
            </w:r>
          </w:p>
          <w:p w14:paraId="34545400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547951">
              <w:rPr>
                <w:rFonts w:ascii="Arial" w:hAnsi="Arial" w:cs="Arial"/>
                <w:sz w:val="18"/>
                <w:szCs w:val="18"/>
              </w:rPr>
              <w:t>Sun: 1:00p – 4:00p</w:t>
            </w:r>
          </w:p>
          <w:p w14:paraId="09CFEE13" w14:textId="209E8E2A" w:rsidR="006973EE" w:rsidRPr="00547951" w:rsidRDefault="006973EE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CF68B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05BAE959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0B0A4F19" w14:textId="51DEA142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>10:15a – 11:15a</w:t>
            </w:r>
          </w:p>
          <w:p w14:paraId="022AA189" w14:textId="16C16E9E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es: 8:00a – 2:00p</w:t>
            </w:r>
          </w:p>
          <w:p w14:paraId="32B59E3D" w14:textId="15BD5E12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d: 10:15a – 11:15a</w:t>
            </w:r>
          </w:p>
          <w:p w14:paraId="18BBE106" w14:textId="0B1D7352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urs: 8:00a – 12:00p</w:t>
            </w:r>
          </w:p>
          <w:p w14:paraId="7680D944" w14:textId="2B85FEAD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10:15 – 11:15a</w:t>
            </w:r>
          </w:p>
          <w:p w14:paraId="042BE8F7" w14:textId="4BE87582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627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0BAA813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2D3F2B12" w14:textId="3ACF1313" w:rsidR="00A96EEC" w:rsidRPr="00B93F89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6B642322" w14:textId="4CDF8BB9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ed: </w:t>
            </w:r>
            <w:r w:rsidR="00990CDC">
              <w:rPr>
                <w:rFonts w:ascii="Arial" w:hAnsi="Arial" w:cs="Arial"/>
                <w:sz w:val="18"/>
                <w:szCs w:val="18"/>
              </w:rPr>
              <w:t>3:00 – 8:00p</w:t>
            </w:r>
          </w:p>
          <w:p w14:paraId="7BA4C822" w14:textId="5911A870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 w:rsidR="00990CDC">
              <w:rPr>
                <w:rFonts w:ascii="Arial" w:hAnsi="Arial" w:cs="Arial"/>
                <w:sz w:val="18"/>
                <w:szCs w:val="18"/>
              </w:rPr>
              <w:t>3:00 – 8:00</w:t>
            </w:r>
            <w:r>
              <w:rPr>
                <w:rFonts w:ascii="Arial" w:hAnsi="Arial" w:cs="Arial"/>
                <w:sz w:val="18"/>
                <w:szCs w:val="18"/>
              </w:rPr>
              <w:t>p</w:t>
            </w:r>
          </w:p>
          <w:p w14:paraId="7B9EB90F" w14:textId="2BECED33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5D0BF3E9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6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94F817" w14:textId="3920F1AB" w:rsidR="00A96EEC" w:rsidRPr="0096418B" w:rsidRDefault="00A96EEC" w:rsidP="00A96EEC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24FE5237" w14:textId="77777777" w:rsidR="00A96EEC" w:rsidRPr="00B853E5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686DF5E6" w14:textId="0F7456EE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: 3:00p – 5:00p</w:t>
            </w:r>
          </w:p>
          <w:p w14:paraId="7BD01899" w14:textId="270C0EF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es: 3:00p – 5:00p</w:t>
            </w:r>
          </w:p>
          <w:p w14:paraId="4BA4C2E0" w14:textId="33086720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3:00p - 5:00p</w:t>
            </w:r>
          </w:p>
          <w:p w14:paraId="0AD4DC60" w14:textId="1F832729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>
              <w:rPr>
                <w:rFonts w:ascii="Arial" w:hAnsi="Arial" w:cs="Arial"/>
                <w:sz w:val="18"/>
                <w:szCs w:val="18"/>
              </w:rPr>
              <w:t>1:00p - 3:00p</w:t>
            </w:r>
          </w:p>
          <w:p w14:paraId="23170FEA" w14:textId="6C90AE1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11:30a - 1:30p</w:t>
            </w:r>
          </w:p>
          <w:p w14:paraId="46CA50F6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  <w:p w14:paraId="5A90B5BF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6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C994C0E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2007B5F7" w14:textId="77777777" w:rsidR="00A96EEC" w:rsidRPr="00B853E5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62DC8864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3:00p-4:00p</w:t>
            </w:r>
          </w:p>
          <w:p w14:paraId="41693EFE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>
              <w:rPr>
                <w:rFonts w:ascii="Arial" w:hAnsi="Arial" w:cs="Arial"/>
                <w:sz w:val="18"/>
                <w:szCs w:val="18"/>
              </w:rPr>
              <w:t>3:00p-4:00p</w:t>
            </w:r>
          </w:p>
          <w:p w14:paraId="7DA267DE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11:30a-1:30p</w:t>
            </w:r>
          </w:p>
          <w:p w14:paraId="5A77A86E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  <w:p w14:paraId="3B857CAC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764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B0C9DDE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7E10F6C8" w14:textId="77777777" w:rsidR="00A96EEC" w:rsidRPr="00B853E5" w:rsidRDefault="00A96EEC" w:rsidP="00A96EEC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6BD84C24" w14:textId="4AEC0616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9:00a – 2:00p</w:t>
            </w:r>
          </w:p>
          <w:p w14:paraId="3BA00552" w14:textId="42B5C905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d: 9:00a – 2:00p</w:t>
            </w:r>
          </w:p>
          <w:p w14:paraId="7621D04B" w14:textId="025F3406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9:00a – 2:00p</w:t>
            </w:r>
          </w:p>
          <w:p w14:paraId="04F8E0C7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7A21DC5A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2F1DFD" w:rsidRPr="00414EA1" w14:paraId="11DF3676" w14:textId="77777777" w:rsidTr="002F1DFD">
        <w:trPr>
          <w:trHeight w:val="5711"/>
        </w:trPr>
        <w:tc>
          <w:tcPr>
            <w:tcW w:w="963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FD31C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29E7BC2B" w14:textId="05ED7C70" w:rsidR="00A96EEC" w:rsidRDefault="000862A5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Physics I &amp; 2 (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  <w:t>PHYS 2110/2111 &amp; 2120/2121</w:t>
            </w:r>
            <w:r>
              <w:rPr>
                <w:rStyle w:val="normaltextrun"/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 xml:space="preserve">), 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hemistry I, II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HEM 1110/1111, 1120/1121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Anat./Physiology lab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2011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  General Biology I, General Biology II,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1110/1111, 1120,1121), 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Intro Biomed Engr.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1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Intro Biomed Engr. Tools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2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xperimental Design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272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rcuit Analysis I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ECE 2201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Biomaterials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73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Measurements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01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ell Biology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313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ineering Communications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L 3603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Physiology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11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ological Sys/Modeling (</w:t>
            </w:r>
            <w:r w:rsidR="00A96EEC"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71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Biomed Engr Design Principles </w:t>
            </w:r>
            <w:r w:rsidR="00A96EEC" w:rsidRPr="0E931906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(BIOM 476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Science of Medicine </w:t>
            </w:r>
            <w:r w:rsidR="00A96EEC" w:rsidRPr="0E931906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(BIOM 4110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Tissues Engineering </w:t>
            </w:r>
            <w:r w:rsidR="00A96EEC" w:rsidRPr="0E931906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(BIOM 4907</w:t>
            </w:r>
            <w:r w:rsidR="00A96EEC"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</w:t>
            </w:r>
            <w:r w:rsidR="00A96EEC" w:rsidRPr="0E931906">
              <w:rPr>
                <w:rFonts w:ascii="Arial" w:hAnsi="Arial" w:cs="Arial"/>
                <w:sz w:val="18"/>
                <w:szCs w:val="18"/>
              </w:rPr>
              <w:t> </w:t>
            </w:r>
          </w:p>
          <w:p w14:paraId="0A1C13EE" w14:textId="77777777" w:rsidR="00E84201" w:rsidRDefault="00E84201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7C22CCDC" w14:textId="1416B7F1" w:rsidR="00E84201" w:rsidRPr="0069482A" w:rsidRDefault="00E77C0D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 assist other</w:t>
            </w:r>
            <w:r w:rsidR="00D84AC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9482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IOM </w:t>
            </w:r>
            <w:r w:rsidR="0069482A">
              <w:rPr>
                <w:rFonts w:ascii="Arial" w:hAnsi="Arial" w:cs="Arial"/>
                <w:sz w:val="18"/>
                <w:szCs w:val="18"/>
              </w:rPr>
              <w:t>courses</w:t>
            </w:r>
          </w:p>
        </w:tc>
        <w:tc>
          <w:tcPr>
            <w:tcW w:w="721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A0CC8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17116034" w14:textId="125920DB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ath for Eng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 </w:t>
            </w:r>
          </w:p>
          <w:p w14:paraId="2C02BFDD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7DFDD389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28692E0C" w14:textId="3BAB97D5" w:rsidR="00A96EEC" w:rsidRPr="008B5176" w:rsidRDefault="00A96EEC" w:rsidP="00A96EEC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Intro to Linear Algebra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3242</w:t>
            </w:r>
            <w:r w:rsidRPr="00414EA1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7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6185095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740E7AFC" w14:textId="77777777" w:rsidR="00A96EEC" w:rsidRPr="00FA232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u w:val="single"/>
                <w:shd w:val="clear" w:color="auto" w:fill="FFFFFF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46070CD4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158BFBC4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hysics 1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PHYS 211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0501857C" w14:textId="51C2DD2B" w:rsidR="00A96EEC" w:rsidRPr="00FA232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herm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1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CH 2311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10D1357" w14:textId="0C1070E1" w:rsidR="00A96EEC" w:rsidRPr="00FA232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ch of Machine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CH 3321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DD8563F" w14:textId="6F28E2A5" w:rsidR="00A96EEC" w:rsidRPr="00FA232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luid Mech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CH 3331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627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32E6645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6367F1A5" w14:textId="3CEB0FD0" w:rsidR="007E2009" w:rsidRPr="007E2009" w:rsidRDefault="007E2009" w:rsidP="007E200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7E2009">
              <w:rPr>
                <w:rFonts w:ascii="Arial" w:hAnsi="Arial" w:cs="Arial"/>
                <w:sz w:val="18"/>
                <w:szCs w:val="18"/>
              </w:rPr>
              <w:t>Civil Engr. Measurements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1101</w:t>
            </w:r>
            <w:r w:rsidRPr="007E2009">
              <w:rPr>
                <w:rFonts w:ascii="Arial" w:hAnsi="Arial" w:cs="Arial"/>
                <w:sz w:val="18"/>
                <w:szCs w:val="18"/>
              </w:rPr>
              <w:t>), Civil Engr. Analysis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1112</w:t>
            </w:r>
            <w:proofErr w:type="gramStart"/>
            <w:r w:rsidRPr="007E2009">
              <w:rPr>
                <w:rFonts w:ascii="Arial" w:hAnsi="Arial" w:cs="Arial"/>
                <w:sz w:val="18"/>
                <w:szCs w:val="18"/>
              </w:rPr>
              <w:t>),Civil</w:t>
            </w:r>
            <w:proofErr w:type="gramEnd"/>
            <w:r w:rsidRPr="007E2009">
              <w:rPr>
                <w:rFonts w:ascii="Arial" w:hAnsi="Arial" w:cs="Arial"/>
                <w:sz w:val="18"/>
                <w:szCs w:val="18"/>
              </w:rPr>
              <w:t xml:space="preserve"> Engr. Visualization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2101</w:t>
            </w:r>
            <w:r w:rsidRPr="007E2009">
              <w:rPr>
                <w:rFonts w:ascii="Arial" w:hAnsi="Arial" w:cs="Arial"/>
                <w:sz w:val="18"/>
                <w:szCs w:val="18"/>
              </w:rPr>
              <w:t>), Approx./Uncertainty in Engineering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2103</w:t>
            </w:r>
            <w:r w:rsidRPr="007E2009">
              <w:rPr>
                <w:rFonts w:ascii="Arial" w:hAnsi="Arial" w:cs="Arial"/>
                <w:sz w:val="18"/>
                <w:szCs w:val="18"/>
              </w:rPr>
              <w:t>), Statics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2131</w:t>
            </w:r>
            <w:r w:rsidRPr="007E2009">
              <w:rPr>
                <w:rFonts w:ascii="Arial" w:hAnsi="Arial" w:cs="Arial"/>
                <w:sz w:val="18"/>
                <w:szCs w:val="18"/>
              </w:rPr>
              <w:t>), Structural Analysis I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3121</w:t>
            </w:r>
            <w:r w:rsidRPr="007E2009">
              <w:rPr>
                <w:rFonts w:ascii="Arial" w:hAnsi="Arial" w:cs="Arial"/>
                <w:sz w:val="18"/>
                <w:szCs w:val="18"/>
              </w:rPr>
              <w:t>), Civil Engr. Materials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3137</w:t>
            </w:r>
            <w:r w:rsidRPr="007E2009">
              <w:rPr>
                <w:rFonts w:ascii="Arial" w:hAnsi="Arial" w:cs="Arial"/>
                <w:sz w:val="18"/>
                <w:szCs w:val="18"/>
              </w:rPr>
              <w:t>), Civil Engr. Hydraulics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3180</w:t>
            </w:r>
            <w:r w:rsidRPr="007E2009">
              <w:rPr>
                <w:rFonts w:ascii="Arial" w:hAnsi="Arial" w:cs="Arial"/>
                <w:sz w:val="18"/>
                <w:szCs w:val="18"/>
              </w:rPr>
              <w:t>), Civil Engr. Hydrology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3181</w:t>
            </w:r>
            <w:r w:rsidRPr="007E2009">
              <w:rPr>
                <w:rFonts w:ascii="Arial" w:hAnsi="Arial" w:cs="Arial"/>
                <w:sz w:val="18"/>
                <w:szCs w:val="18"/>
              </w:rPr>
              <w:t>), Civil Engr. Economics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 4111</w:t>
            </w:r>
            <w:r w:rsidRPr="007E2009">
              <w:rPr>
                <w:rFonts w:ascii="Arial" w:hAnsi="Arial" w:cs="Arial"/>
                <w:sz w:val="18"/>
                <w:szCs w:val="18"/>
              </w:rPr>
              <w:t>), Civil Engr. Construction Engr. (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CIVL</w:t>
            </w:r>
            <w:r w:rsidRPr="003B39A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7E2009">
              <w:rPr>
                <w:rFonts w:ascii="Arial" w:hAnsi="Arial" w:cs="Arial"/>
                <w:b/>
                <w:bCs/>
                <w:sz w:val="18"/>
                <w:szCs w:val="18"/>
              </w:rPr>
              <w:t>4171</w:t>
            </w:r>
            <w:r w:rsidRPr="007E2009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04CDE3A0" w14:textId="43BDA4F2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6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F717ADC" w14:textId="43AA7A2F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3F83512B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omp. App. In Tech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</w:t>
            </w:r>
            <w:r w:rsidRPr="00B853E5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01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omp. Programming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12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Intro to Tech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41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</w:t>
            </w:r>
          </w:p>
          <w:p w14:paraId="2BCDB337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Graphics/Desc Geo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(TECH 152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anufact. Process I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71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Elect. Circ. Tech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81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Solid State Tech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282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   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ircuit Analysis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2822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62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612198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5E96E287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omp. App. In Tech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</w:t>
            </w:r>
            <w:r w:rsidRPr="00B853E5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01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67BFB880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omp. Programming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12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08144B69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Intro to Tech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41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2165A0E1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Graphics/Desc Geo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(TECH 152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1ABA6073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anufact. Process I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71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2DE8FE83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Elect. Circ. Tech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181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27350BBC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Solid State Tech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2821</w:t>
            </w: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13B217B7" w14:textId="41CB16C3" w:rsidR="00A96EEC" w:rsidRPr="0096418B" w:rsidRDefault="00A96EEC" w:rsidP="00A96EEC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324465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ircuit Analysis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TECH 2822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764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447D35" w14:textId="77777777" w:rsidR="00A96EEC" w:rsidRPr="0096418B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088416CD" w14:textId="77777777" w:rsidR="00A96EEC" w:rsidRPr="00332A36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Circuit Analysis I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ECE 220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  <w:p w14:paraId="4E6B60F5" w14:textId="77777777" w:rsidR="00A96EEC" w:rsidRPr="00332A36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rcuit Analysis II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3201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08737079" w14:textId="77777777" w:rsidR="00A96EEC" w:rsidRPr="00332A36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gineering Math App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2207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FAE80C9" w14:textId="77777777" w:rsidR="00A96EEC" w:rsidRPr="00054FCF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gital Circuit Design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2222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48F8D03" w14:textId="77777777" w:rsidR="00A96EEC" w:rsidRPr="00054FCF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gnals and Systems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3203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2219ECE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ro to Microprocessor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327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1ED62246" w14:textId="77777777" w:rsidR="00A96EEC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ergy Conversion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4201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17ED9E51" w14:textId="77777777" w:rsidR="00A96EEC" w:rsidRPr="008934A5" w:rsidRDefault="00A96EEC" w:rsidP="00A96EEC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uter Organization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4278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14:paraId="7C848DF3" w14:textId="195B82AE" w:rsidR="007D57B4" w:rsidRPr="00414EA1" w:rsidRDefault="007D57B4" w:rsidP="003B7A47">
      <w:pPr>
        <w:rPr>
          <w:rFonts w:ascii="Arial" w:hAnsi="Arial" w:cs="Arial"/>
        </w:rPr>
      </w:pPr>
    </w:p>
    <w:sectPr w:rsidR="007D57B4" w:rsidRPr="00414EA1" w:rsidSect="0013286E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F32AD" w14:textId="77777777" w:rsidR="00A30124" w:rsidRDefault="00A30124" w:rsidP="005946AA">
      <w:r>
        <w:separator/>
      </w:r>
    </w:p>
  </w:endnote>
  <w:endnote w:type="continuationSeparator" w:id="0">
    <w:p w14:paraId="71FFFAE6" w14:textId="77777777" w:rsidR="00A30124" w:rsidRDefault="00A30124" w:rsidP="005946AA">
      <w:r>
        <w:continuationSeparator/>
      </w:r>
    </w:p>
  </w:endnote>
  <w:endnote w:type="continuationNotice" w:id="1">
    <w:p w14:paraId="082FA55E" w14:textId="77777777" w:rsidR="00A30124" w:rsidRDefault="00A301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EC351" w14:textId="77777777" w:rsidR="00A30124" w:rsidRDefault="00A30124" w:rsidP="005946AA">
      <w:r>
        <w:separator/>
      </w:r>
    </w:p>
  </w:footnote>
  <w:footnote w:type="continuationSeparator" w:id="0">
    <w:p w14:paraId="727F2F11" w14:textId="77777777" w:rsidR="00A30124" w:rsidRDefault="00A30124" w:rsidP="005946AA">
      <w:r>
        <w:continuationSeparator/>
      </w:r>
    </w:p>
  </w:footnote>
  <w:footnote w:type="continuationNotice" w:id="1">
    <w:p w14:paraId="1BE434E1" w14:textId="77777777" w:rsidR="00A30124" w:rsidRDefault="00A3012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7QwNDI1MrQ0t7RQ0lEKTi0uzszPAykwqwUA9UBiRCwAAAA="/>
  </w:docVars>
  <w:rsids>
    <w:rsidRoot w:val="005946AA"/>
    <w:rsid w:val="00011B18"/>
    <w:rsid w:val="000223D6"/>
    <w:rsid w:val="00052A06"/>
    <w:rsid w:val="00054FCF"/>
    <w:rsid w:val="00057CBE"/>
    <w:rsid w:val="000862A5"/>
    <w:rsid w:val="000A3158"/>
    <w:rsid w:val="000B0A20"/>
    <w:rsid w:val="000C77F8"/>
    <w:rsid w:val="000D308B"/>
    <w:rsid w:val="000E2D57"/>
    <w:rsid w:val="000E7071"/>
    <w:rsid w:val="001121F0"/>
    <w:rsid w:val="0013286E"/>
    <w:rsid w:val="00143BD3"/>
    <w:rsid w:val="0015104A"/>
    <w:rsid w:val="00157AB2"/>
    <w:rsid w:val="0016141E"/>
    <w:rsid w:val="0018539F"/>
    <w:rsid w:val="00191D23"/>
    <w:rsid w:val="001C339D"/>
    <w:rsid w:val="001F367F"/>
    <w:rsid w:val="0023434B"/>
    <w:rsid w:val="002354EC"/>
    <w:rsid w:val="0024346D"/>
    <w:rsid w:val="0026221B"/>
    <w:rsid w:val="00276C83"/>
    <w:rsid w:val="00277458"/>
    <w:rsid w:val="00286AAA"/>
    <w:rsid w:val="002B3E9D"/>
    <w:rsid w:val="002B444F"/>
    <w:rsid w:val="002E6B24"/>
    <w:rsid w:val="002F1DFD"/>
    <w:rsid w:val="0031431C"/>
    <w:rsid w:val="00321D67"/>
    <w:rsid w:val="00324465"/>
    <w:rsid w:val="00332A36"/>
    <w:rsid w:val="00347B58"/>
    <w:rsid w:val="003B242A"/>
    <w:rsid w:val="003B39AA"/>
    <w:rsid w:val="003B7A47"/>
    <w:rsid w:val="003C5430"/>
    <w:rsid w:val="003C7A9B"/>
    <w:rsid w:val="003D08A7"/>
    <w:rsid w:val="003F1D20"/>
    <w:rsid w:val="004021C3"/>
    <w:rsid w:val="004128B2"/>
    <w:rsid w:val="00414EA1"/>
    <w:rsid w:val="00443805"/>
    <w:rsid w:val="00450E2C"/>
    <w:rsid w:val="00457A24"/>
    <w:rsid w:val="00462B98"/>
    <w:rsid w:val="0047686B"/>
    <w:rsid w:val="00480907"/>
    <w:rsid w:val="0049010E"/>
    <w:rsid w:val="004A39EC"/>
    <w:rsid w:val="004A70C9"/>
    <w:rsid w:val="004C64EE"/>
    <w:rsid w:val="004C7154"/>
    <w:rsid w:val="004E1AE2"/>
    <w:rsid w:val="004E417C"/>
    <w:rsid w:val="00515EE9"/>
    <w:rsid w:val="00547951"/>
    <w:rsid w:val="00547DDC"/>
    <w:rsid w:val="005601C7"/>
    <w:rsid w:val="00561076"/>
    <w:rsid w:val="005752BD"/>
    <w:rsid w:val="00581399"/>
    <w:rsid w:val="00584A29"/>
    <w:rsid w:val="00584FCD"/>
    <w:rsid w:val="005931B6"/>
    <w:rsid w:val="005946AA"/>
    <w:rsid w:val="00596F6D"/>
    <w:rsid w:val="005B1A9A"/>
    <w:rsid w:val="005C108A"/>
    <w:rsid w:val="005D5AB0"/>
    <w:rsid w:val="005E5CC2"/>
    <w:rsid w:val="00605789"/>
    <w:rsid w:val="0062420D"/>
    <w:rsid w:val="00625E62"/>
    <w:rsid w:val="00654A12"/>
    <w:rsid w:val="006857DD"/>
    <w:rsid w:val="006915AA"/>
    <w:rsid w:val="00693740"/>
    <w:rsid w:val="0069482A"/>
    <w:rsid w:val="006973EE"/>
    <w:rsid w:val="006A0CC6"/>
    <w:rsid w:val="006A653E"/>
    <w:rsid w:val="006C4BA4"/>
    <w:rsid w:val="006E28AB"/>
    <w:rsid w:val="006E748E"/>
    <w:rsid w:val="006F525F"/>
    <w:rsid w:val="00706CE1"/>
    <w:rsid w:val="007141DD"/>
    <w:rsid w:val="0071631F"/>
    <w:rsid w:val="00726359"/>
    <w:rsid w:val="0075232F"/>
    <w:rsid w:val="00770978"/>
    <w:rsid w:val="00775058"/>
    <w:rsid w:val="00776951"/>
    <w:rsid w:val="00781F36"/>
    <w:rsid w:val="00792D11"/>
    <w:rsid w:val="007B6A3A"/>
    <w:rsid w:val="007D57B4"/>
    <w:rsid w:val="007E2009"/>
    <w:rsid w:val="007F556C"/>
    <w:rsid w:val="00834FC1"/>
    <w:rsid w:val="00874EBF"/>
    <w:rsid w:val="0088130E"/>
    <w:rsid w:val="008934A5"/>
    <w:rsid w:val="008B5176"/>
    <w:rsid w:val="008C5309"/>
    <w:rsid w:val="008C559B"/>
    <w:rsid w:val="008D35FD"/>
    <w:rsid w:val="008E5C84"/>
    <w:rsid w:val="008F4325"/>
    <w:rsid w:val="00901490"/>
    <w:rsid w:val="00911375"/>
    <w:rsid w:val="0091625E"/>
    <w:rsid w:val="00950C1E"/>
    <w:rsid w:val="009575C9"/>
    <w:rsid w:val="00963A31"/>
    <w:rsid w:val="0096418B"/>
    <w:rsid w:val="009810C0"/>
    <w:rsid w:val="00983789"/>
    <w:rsid w:val="00990987"/>
    <w:rsid w:val="00990CDC"/>
    <w:rsid w:val="009B64D0"/>
    <w:rsid w:val="009D5F3B"/>
    <w:rsid w:val="009E5F7B"/>
    <w:rsid w:val="009F7289"/>
    <w:rsid w:val="00A006B7"/>
    <w:rsid w:val="00A060A5"/>
    <w:rsid w:val="00A15E03"/>
    <w:rsid w:val="00A24699"/>
    <w:rsid w:val="00A30124"/>
    <w:rsid w:val="00A56F53"/>
    <w:rsid w:val="00A8140A"/>
    <w:rsid w:val="00A832A8"/>
    <w:rsid w:val="00A96EEC"/>
    <w:rsid w:val="00AB4592"/>
    <w:rsid w:val="00AC2E90"/>
    <w:rsid w:val="00AC7F35"/>
    <w:rsid w:val="00AE0507"/>
    <w:rsid w:val="00B076D8"/>
    <w:rsid w:val="00B34CEB"/>
    <w:rsid w:val="00B51AEA"/>
    <w:rsid w:val="00B5562D"/>
    <w:rsid w:val="00B7103E"/>
    <w:rsid w:val="00B734BC"/>
    <w:rsid w:val="00B770F1"/>
    <w:rsid w:val="00B80A56"/>
    <w:rsid w:val="00B853E5"/>
    <w:rsid w:val="00B93F89"/>
    <w:rsid w:val="00BF4627"/>
    <w:rsid w:val="00C00D94"/>
    <w:rsid w:val="00C11441"/>
    <w:rsid w:val="00C60DCA"/>
    <w:rsid w:val="00C625C9"/>
    <w:rsid w:val="00C77086"/>
    <w:rsid w:val="00C84953"/>
    <w:rsid w:val="00C9236E"/>
    <w:rsid w:val="00CD5F0C"/>
    <w:rsid w:val="00CE41AD"/>
    <w:rsid w:val="00CE7372"/>
    <w:rsid w:val="00CF0B5E"/>
    <w:rsid w:val="00CF540B"/>
    <w:rsid w:val="00CF7BC6"/>
    <w:rsid w:val="00D210E5"/>
    <w:rsid w:val="00D313F0"/>
    <w:rsid w:val="00D3269F"/>
    <w:rsid w:val="00D34053"/>
    <w:rsid w:val="00D35368"/>
    <w:rsid w:val="00D35614"/>
    <w:rsid w:val="00D56093"/>
    <w:rsid w:val="00D61308"/>
    <w:rsid w:val="00D712CF"/>
    <w:rsid w:val="00D84AC4"/>
    <w:rsid w:val="00D93E4A"/>
    <w:rsid w:val="00DA6622"/>
    <w:rsid w:val="00DE307B"/>
    <w:rsid w:val="00E15A57"/>
    <w:rsid w:val="00E20DFA"/>
    <w:rsid w:val="00E22E84"/>
    <w:rsid w:val="00E51F62"/>
    <w:rsid w:val="00E742B8"/>
    <w:rsid w:val="00E77C0D"/>
    <w:rsid w:val="00E84201"/>
    <w:rsid w:val="00E868E6"/>
    <w:rsid w:val="00E87C5B"/>
    <w:rsid w:val="00E90F04"/>
    <w:rsid w:val="00F15EEF"/>
    <w:rsid w:val="00F5040F"/>
    <w:rsid w:val="00F54D74"/>
    <w:rsid w:val="00F916F7"/>
    <w:rsid w:val="00FA00C8"/>
    <w:rsid w:val="00FA232B"/>
    <w:rsid w:val="00FC24A0"/>
    <w:rsid w:val="00FD0535"/>
    <w:rsid w:val="00FF786E"/>
    <w:rsid w:val="00FF7F97"/>
    <w:rsid w:val="04B47550"/>
    <w:rsid w:val="088EDDA9"/>
    <w:rsid w:val="09640454"/>
    <w:rsid w:val="099D2AD8"/>
    <w:rsid w:val="0A5711F2"/>
    <w:rsid w:val="0E931906"/>
    <w:rsid w:val="0F195874"/>
    <w:rsid w:val="10336812"/>
    <w:rsid w:val="114757AF"/>
    <w:rsid w:val="11C6FC0D"/>
    <w:rsid w:val="1476D915"/>
    <w:rsid w:val="161AC8D2"/>
    <w:rsid w:val="174375D2"/>
    <w:rsid w:val="1D1858DE"/>
    <w:rsid w:val="1D18BD91"/>
    <w:rsid w:val="1EED9AAD"/>
    <w:rsid w:val="1F150E61"/>
    <w:rsid w:val="213A067E"/>
    <w:rsid w:val="2856ECCC"/>
    <w:rsid w:val="2ADFB429"/>
    <w:rsid w:val="348B8E42"/>
    <w:rsid w:val="3BBFEEDF"/>
    <w:rsid w:val="3F2C8B0B"/>
    <w:rsid w:val="4C31C06E"/>
    <w:rsid w:val="4DD17E16"/>
    <w:rsid w:val="4F508FAD"/>
    <w:rsid w:val="50762571"/>
    <w:rsid w:val="541511A7"/>
    <w:rsid w:val="5E7E7477"/>
    <w:rsid w:val="6BFD0ADB"/>
    <w:rsid w:val="6D498405"/>
    <w:rsid w:val="6F4F0376"/>
    <w:rsid w:val="71436BDD"/>
    <w:rsid w:val="72BFFBF6"/>
    <w:rsid w:val="77429841"/>
    <w:rsid w:val="778AD8B6"/>
    <w:rsid w:val="780E625C"/>
    <w:rsid w:val="79E757CA"/>
    <w:rsid w:val="7B832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918C4"/>
  <w15:chartTrackingRefBased/>
  <w15:docId w15:val="{14E803F1-19B0-4C91-A333-CC681B96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6A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46AA"/>
    <w:pPr>
      <w:spacing w:after="0" w:line="240" w:lineRule="auto"/>
    </w:pPr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946AA"/>
    <w:rPr>
      <w:color w:val="085296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6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6AA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57B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0862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1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2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4550ecd-335a-4d40-867e-d0cac3a015e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2FAE3BFC776B488A80DC225C8B9833" ma:contentTypeVersion="15" ma:contentTypeDescription="Create a new document." ma:contentTypeScope="" ma:versionID="5cec2d9fa27c4db1a8178e2a0aec1f01">
  <xsd:schema xmlns:xsd="http://www.w3.org/2001/XMLSchema" xmlns:xs="http://www.w3.org/2001/XMLSchema" xmlns:p="http://schemas.microsoft.com/office/2006/metadata/properties" xmlns:ns3="44550ecd-335a-4d40-867e-d0cac3a015ee" xmlns:ns4="828cbad4-0b1c-42d4-8734-46a09b459aca" targetNamespace="http://schemas.microsoft.com/office/2006/metadata/properties" ma:root="true" ma:fieldsID="41644a133ceb6a17ff45a52a2c419e18" ns3:_="" ns4:_="">
    <xsd:import namespace="44550ecd-335a-4d40-867e-d0cac3a015ee"/>
    <xsd:import namespace="828cbad4-0b1c-42d4-8734-46a09b459a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50ecd-335a-4d40-867e-d0cac3a015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cbad4-0b1c-42d4-8734-46a09b459a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EFE17D-AD38-41F7-9532-B7C350FF48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53DA1D-BB39-4390-85CD-92BD9D89332C}">
  <ds:schemaRefs>
    <ds:schemaRef ds:uri="http://schemas.microsoft.com/office/2006/metadata/properties"/>
    <ds:schemaRef ds:uri="http://schemas.microsoft.com/office/infopath/2007/PartnerControls"/>
    <ds:schemaRef ds:uri="44550ecd-335a-4d40-867e-d0cac3a015ee"/>
  </ds:schemaRefs>
</ds:datastoreItem>
</file>

<file path=customXml/itemProps3.xml><?xml version="1.0" encoding="utf-8"?>
<ds:datastoreItem xmlns:ds="http://schemas.openxmlformats.org/officeDocument/2006/customXml" ds:itemID="{95143154-CF53-41D1-9C3B-F14E1B27C2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432BFCB-5A67-4E0A-A195-88B37AAF6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50ecd-335a-4d40-867e-d0cac3a015ee"/>
    <ds:schemaRef ds:uri="828cbad4-0b1c-42d4-8734-46a09b459a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h Surbrook (msrbrook)</dc:creator>
  <cp:keywords/>
  <dc:description/>
  <cp:lastModifiedBy>Ethan Bennett Wales (ebwales)</cp:lastModifiedBy>
  <cp:revision>67</cp:revision>
  <cp:lastPrinted>2023-10-05T15:32:00Z</cp:lastPrinted>
  <dcterms:created xsi:type="dcterms:W3CDTF">2024-01-22T16:23:00Z</dcterms:created>
  <dcterms:modified xsi:type="dcterms:W3CDTF">2024-01-29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22a091f83a858e5d4ffd99dc50723af8eecd50daa4ad8bfdab0179a9c128e9</vt:lpwstr>
  </property>
  <property fmtid="{D5CDD505-2E9C-101B-9397-08002B2CF9AE}" pid="3" name="ContentTypeId">
    <vt:lpwstr>0x010100E82FAE3BFC776B488A80DC225C8B9833</vt:lpwstr>
  </property>
</Properties>
</file>